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81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5"/>
        <w:gridCol w:w="16347"/>
      </w:tblGrid>
      <w:tr w:rsidR="00602F7D" w:rsidRPr="00FF2441" w14:paraId="1643A4CA" w14:textId="77777777" w:rsidTr="00FF2441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F244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F2441" w14:paraId="127EAD7E" w14:textId="77777777" w:rsidTr="00FF2441">
        <w:trPr>
          <w:trHeight w:val="413"/>
        </w:trPr>
        <w:tc>
          <w:tcPr>
            <w:tcW w:w="1232" w:type="pct"/>
          </w:tcPr>
          <w:p w14:paraId="3C159AA5" w14:textId="77777777" w:rsidR="0000007A" w:rsidRPr="00FF244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F244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F244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D470EF4" w:rsidR="0000007A" w:rsidRPr="00FF2441" w:rsidRDefault="00CC2BB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FF2441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Crisis, AI, and the Future of Higher Education</w:t>
            </w:r>
          </w:p>
        </w:tc>
      </w:tr>
      <w:tr w:rsidR="0000007A" w:rsidRPr="00FF2441" w14:paraId="73C90375" w14:textId="77777777" w:rsidTr="00FF2441">
        <w:trPr>
          <w:trHeight w:val="290"/>
        </w:trPr>
        <w:tc>
          <w:tcPr>
            <w:tcW w:w="1232" w:type="pct"/>
          </w:tcPr>
          <w:p w14:paraId="20D28135" w14:textId="77777777" w:rsidR="0000007A" w:rsidRPr="00FF244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F244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AB9F485" w:rsidR="0000007A" w:rsidRPr="00FF244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F2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F2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F2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55354" w:rsidRPr="00FF2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87.4</w:t>
            </w:r>
          </w:p>
        </w:tc>
      </w:tr>
      <w:tr w:rsidR="0000007A" w:rsidRPr="00FF2441" w14:paraId="05B60576" w14:textId="77777777" w:rsidTr="00FF2441">
        <w:trPr>
          <w:trHeight w:val="331"/>
        </w:trPr>
        <w:tc>
          <w:tcPr>
            <w:tcW w:w="1232" w:type="pct"/>
          </w:tcPr>
          <w:p w14:paraId="0196A627" w14:textId="77777777" w:rsidR="0000007A" w:rsidRPr="00FF244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F244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B14D9C8" w:rsidR="0000007A" w:rsidRPr="00FF2441" w:rsidRDefault="008E270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F2441">
              <w:rPr>
                <w:rFonts w:ascii="Arial" w:hAnsi="Arial" w:cs="Arial"/>
                <w:b/>
                <w:sz w:val="20"/>
                <w:szCs w:val="20"/>
                <w:lang w:val="en-GB"/>
              </w:rPr>
              <w:t>The Impact of the Epidemic on the Learning and Research Output of Graduate Students</w:t>
            </w:r>
          </w:p>
        </w:tc>
      </w:tr>
      <w:tr w:rsidR="00CF0BBB" w:rsidRPr="00FF2441" w14:paraId="6D508B1C" w14:textId="77777777" w:rsidTr="00FF2441">
        <w:trPr>
          <w:trHeight w:val="332"/>
        </w:trPr>
        <w:tc>
          <w:tcPr>
            <w:tcW w:w="1232" w:type="pct"/>
          </w:tcPr>
          <w:p w14:paraId="32FC28F7" w14:textId="77777777" w:rsidR="00CF0BBB" w:rsidRPr="00FF244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F244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CAC34A2" w:rsidR="00CF0BBB" w:rsidRPr="00FF2441" w:rsidRDefault="00B5535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F244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FF244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FF2441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FF244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F244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FF244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FF244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FF244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FF2441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F244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85.9pt;height:144.4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09C76FC7" w14:textId="5207F407" w:rsidR="00F01071" w:rsidRDefault="003D5761" w:rsidP="003D5761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D576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Proceedings of the 2024 3rd International Conference on Science Education and Art</w:t>
                  </w:r>
                  <w:r w:rsidR="005D260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 w:rsidRPr="003D576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ppreciation (SEAA 2024), Advances in Social Science, Education and Humanities Research 866</w:t>
                  </w:r>
                </w:p>
                <w:p w14:paraId="57E24C8C" w14:textId="7C85644E" w:rsidR="00E03C32" w:rsidRPr="007B54A4" w:rsidRDefault="00B22D14" w:rsidP="00F533FF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22D1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: </w:t>
                  </w:r>
                  <w:r w:rsidRPr="00B22D1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0.2991/978-2-38476-291-0_34</w:t>
                  </w:r>
                </w:p>
              </w:txbxContent>
            </v:textbox>
          </v:rect>
        </w:pict>
      </w:r>
    </w:p>
    <w:p w14:paraId="40641486" w14:textId="77777777" w:rsidR="00D9392F" w:rsidRPr="00FF244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FF244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FF244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F244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F244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F244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F244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F2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F244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F244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F244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F244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FF244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F244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FF244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F24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F2441">
              <w:rPr>
                <w:rFonts w:ascii="Arial" w:hAnsi="Arial" w:cs="Arial"/>
                <w:lang w:val="en-GB"/>
              </w:rPr>
              <w:t>Author’s Feedback</w:t>
            </w:r>
            <w:r w:rsidRPr="00FF244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F244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F244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FF244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F2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F244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FF2441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FF24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F244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FF244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F2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FF244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F2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FF244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FF244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FF24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F244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FF244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F244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FF244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FF244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FF24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F244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FF244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F2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FF2441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FF24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F244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FF244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F2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FF244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F244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FF2441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FF24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F244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FF24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F244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F244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F2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FF2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FF2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FF2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FF2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FF2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FF2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F244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FF24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F244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F244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F244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FF24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FF2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FF2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9B0C5D3" w:rsidR="00F1171E" w:rsidRPr="00FF2441" w:rsidRDefault="005A1DA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F2441">
              <w:rPr>
                <w:rFonts w:ascii="Arial" w:hAnsi="Arial" w:cs="Arial"/>
                <w:sz w:val="20"/>
                <w:szCs w:val="20"/>
                <w:lang w:val="en-GB"/>
              </w:rPr>
              <w:t>See the attachment</w:t>
            </w:r>
          </w:p>
          <w:p w14:paraId="15DFD0E8" w14:textId="77777777" w:rsidR="00F1171E" w:rsidRPr="00FF2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FF2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FF244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FF244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FF244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FF244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FF244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FF244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FF244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FF244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FF244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FF244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7BC03F0" w14:textId="77777777" w:rsidR="00FF2441" w:rsidRPr="00FF2441" w:rsidRDefault="00FF244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FF244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FF244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FF244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FF24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F244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FF244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FF24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FF244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FF24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FF244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F244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FF24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F2441">
              <w:rPr>
                <w:rFonts w:ascii="Arial" w:hAnsi="Arial" w:cs="Arial"/>
                <w:lang w:val="en-GB"/>
              </w:rPr>
              <w:t>Author’s comment</w:t>
            </w:r>
            <w:r w:rsidRPr="00FF244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F244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FF244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FF24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F244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FF24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FF24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F244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F244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F244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FF24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FF24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FF244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FF244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FF244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FF24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90F826E" w14:textId="77777777" w:rsidR="00FF2441" w:rsidRPr="00F174A6" w:rsidRDefault="00FF2441" w:rsidP="00FF244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174A6">
        <w:rPr>
          <w:rFonts w:ascii="Arial" w:hAnsi="Arial" w:cs="Arial"/>
          <w:b/>
          <w:u w:val="single"/>
        </w:rPr>
        <w:t>Reviewer details:</w:t>
      </w:r>
    </w:p>
    <w:p w14:paraId="130BA994" w14:textId="77777777" w:rsidR="00FF2441" w:rsidRPr="00F174A6" w:rsidRDefault="00FF2441" w:rsidP="00FF244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174A6">
        <w:rPr>
          <w:rFonts w:ascii="Arial" w:hAnsi="Arial" w:cs="Arial"/>
          <w:b/>
          <w:color w:val="000000"/>
        </w:rPr>
        <w:t>Wael Kamal El-Din Hashem Mustafa, Egypt</w:t>
      </w:r>
    </w:p>
    <w:p w14:paraId="3C1D5E41" w14:textId="77777777" w:rsidR="00FF2441" w:rsidRPr="00FF2441" w:rsidRDefault="00FF2441">
      <w:pPr>
        <w:rPr>
          <w:rFonts w:ascii="Arial" w:hAnsi="Arial" w:cs="Arial"/>
          <w:b/>
          <w:sz w:val="20"/>
          <w:szCs w:val="20"/>
        </w:rPr>
      </w:pPr>
    </w:p>
    <w:sectPr w:rsidR="00FF2441" w:rsidRPr="00FF2441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437114" w14:textId="77777777" w:rsidR="005A29FF" w:rsidRPr="0000007A" w:rsidRDefault="005A29FF" w:rsidP="0099583E">
      <w:r>
        <w:separator/>
      </w:r>
    </w:p>
  </w:endnote>
  <w:endnote w:type="continuationSeparator" w:id="0">
    <w:p w14:paraId="7BCB7E1A" w14:textId="77777777" w:rsidR="005A29FF" w:rsidRPr="0000007A" w:rsidRDefault="005A29F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FA7C1B" w14:textId="77777777" w:rsidR="005A29FF" w:rsidRPr="0000007A" w:rsidRDefault="005A29FF" w:rsidP="0099583E">
      <w:r>
        <w:separator/>
      </w:r>
    </w:p>
  </w:footnote>
  <w:footnote w:type="continuationSeparator" w:id="0">
    <w:p w14:paraId="4358E0A8" w14:textId="77777777" w:rsidR="005A29FF" w:rsidRPr="0000007A" w:rsidRDefault="005A29F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69450317">
    <w:abstractNumId w:val="3"/>
  </w:num>
  <w:num w:numId="2" w16cid:durableId="1821188537">
    <w:abstractNumId w:val="6"/>
  </w:num>
  <w:num w:numId="3" w16cid:durableId="1219123367">
    <w:abstractNumId w:val="5"/>
  </w:num>
  <w:num w:numId="4" w16cid:durableId="422458765">
    <w:abstractNumId w:val="7"/>
  </w:num>
  <w:num w:numId="5" w16cid:durableId="2083914493">
    <w:abstractNumId w:val="4"/>
  </w:num>
  <w:num w:numId="6" w16cid:durableId="1187326881">
    <w:abstractNumId w:val="0"/>
  </w:num>
  <w:num w:numId="7" w16cid:durableId="1575555288">
    <w:abstractNumId w:val="1"/>
  </w:num>
  <w:num w:numId="8" w16cid:durableId="517233650">
    <w:abstractNumId w:val="9"/>
  </w:num>
  <w:num w:numId="9" w16cid:durableId="1212423303">
    <w:abstractNumId w:val="8"/>
  </w:num>
  <w:num w:numId="10" w16cid:durableId="10094100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623C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23F1"/>
    <w:rsid w:val="00197E68"/>
    <w:rsid w:val="001A1605"/>
    <w:rsid w:val="001A2F22"/>
    <w:rsid w:val="001B0C63"/>
    <w:rsid w:val="001B1327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97BA7"/>
    <w:rsid w:val="003A04E7"/>
    <w:rsid w:val="003A1C45"/>
    <w:rsid w:val="003A4991"/>
    <w:rsid w:val="003A6E1A"/>
    <w:rsid w:val="003B1D0B"/>
    <w:rsid w:val="003B2172"/>
    <w:rsid w:val="003D1BDE"/>
    <w:rsid w:val="003D5761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0201"/>
    <w:rsid w:val="004D2E36"/>
    <w:rsid w:val="004D6FB4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1DA1"/>
    <w:rsid w:val="005A29FF"/>
    <w:rsid w:val="005A4F17"/>
    <w:rsid w:val="005B3509"/>
    <w:rsid w:val="005C25A0"/>
    <w:rsid w:val="005D230D"/>
    <w:rsid w:val="005D2602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588B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1BE6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1D01"/>
    <w:rsid w:val="00766889"/>
    <w:rsid w:val="00766A0D"/>
    <w:rsid w:val="00767F8C"/>
    <w:rsid w:val="007807ED"/>
    <w:rsid w:val="00780B67"/>
    <w:rsid w:val="00781D07"/>
    <w:rsid w:val="00782CC0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270D"/>
    <w:rsid w:val="008E5067"/>
    <w:rsid w:val="008F036B"/>
    <w:rsid w:val="008F36E4"/>
    <w:rsid w:val="0090720F"/>
    <w:rsid w:val="0091410B"/>
    <w:rsid w:val="009245E3"/>
    <w:rsid w:val="00942DEE"/>
    <w:rsid w:val="00944F67"/>
    <w:rsid w:val="009509B3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C6B4A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3F89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084A"/>
    <w:rsid w:val="00AD6C51"/>
    <w:rsid w:val="00AE0E9B"/>
    <w:rsid w:val="00AE54CD"/>
    <w:rsid w:val="00AF3016"/>
    <w:rsid w:val="00B03A45"/>
    <w:rsid w:val="00B10026"/>
    <w:rsid w:val="00B2236C"/>
    <w:rsid w:val="00B22D14"/>
    <w:rsid w:val="00B22FE6"/>
    <w:rsid w:val="00B3033D"/>
    <w:rsid w:val="00B334D9"/>
    <w:rsid w:val="00B53059"/>
    <w:rsid w:val="00B55354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267A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2BB5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2969"/>
    <w:rsid w:val="00E03C32"/>
    <w:rsid w:val="00E3111A"/>
    <w:rsid w:val="00E451EA"/>
    <w:rsid w:val="00E55FD9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1071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33FF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2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F244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7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7</cp:revision>
  <dcterms:created xsi:type="dcterms:W3CDTF">2023-08-30T09:21:00Z</dcterms:created>
  <dcterms:modified xsi:type="dcterms:W3CDTF">2025-06-30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